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12A7B" w14:textId="76B6AB2C" w:rsidR="00810029" w:rsidRPr="003832B6" w:rsidRDefault="00810029" w:rsidP="006374F9">
      <w:pPr>
        <w:pStyle w:val="Heading1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t>Git</w:t>
      </w:r>
      <w:r w:rsidR="00C5563C" w:rsidRPr="003832B6">
        <w:rPr>
          <w:rFonts w:ascii="Arial" w:hAnsi="Arial" w:cs="Arial"/>
        </w:rPr>
        <w:t>H</w:t>
      </w:r>
      <w:r w:rsidRPr="003832B6">
        <w:rPr>
          <w:rFonts w:ascii="Arial" w:hAnsi="Arial" w:cs="Arial"/>
        </w:rPr>
        <w:t>ub Repository:</w:t>
      </w:r>
    </w:p>
    <w:p w14:paraId="3629B9A9" w14:textId="6F637A90" w:rsidR="00810029" w:rsidRPr="003832B6" w:rsidRDefault="00000000" w:rsidP="003832B6">
      <w:pPr>
        <w:spacing w:line="360" w:lineRule="auto"/>
        <w:rPr>
          <w:rStyle w:val="Hyperlink"/>
          <w:rFonts w:ascii="Arial" w:hAnsi="Arial" w:cs="Arial"/>
          <w:sz w:val="24"/>
          <w:szCs w:val="24"/>
        </w:rPr>
      </w:pPr>
      <w:hyperlink r:id="rId5" w:history="1">
        <w:r w:rsidR="00810029"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</w:t>
        </w:r>
      </w:hyperlink>
    </w:p>
    <w:p w14:paraId="5661DDE6" w14:textId="49DE832A" w:rsidR="005A1265" w:rsidRPr="003832B6" w:rsidRDefault="005A1265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Assignment template for creating VPC in Cloud Formation: </w:t>
      </w:r>
      <w:hyperlink r:id="rId6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</w:p>
    <w:p w14:paraId="3EB24DAD" w14:textId="5DF194EA" w:rsidR="00C5563C" w:rsidRPr="003832B6" w:rsidRDefault="00C5563C" w:rsidP="006374F9">
      <w:pPr>
        <w:pStyle w:val="Heading1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t>Conclusion:</w:t>
      </w:r>
    </w:p>
    <w:p w14:paraId="17EAC242" w14:textId="4D99B60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t>YAML Template gen</w:t>
      </w:r>
      <w:r w:rsidR="003832B6">
        <w:rPr>
          <w:rFonts w:ascii="Arial" w:hAnsi="Arial" w:cs="Arial"/>
        </w:rPr>
        <w:t>e</w:t>
      </w:r>
      <w:r w:rsidRPr="003832B6">
        <w:rPr>
          <w:rFonts w:ascii="Arial" w:hAnsi="Arial" w:cs="Arial"/>
        </w:rPr>
        <w:t>ration</w:t>
      </w:r>
      <w:r w:rsidR="003832B6" w:rsidRPr="003832B6">
        <w:rPr>
          <w:rFonts w:ascii="Arial" w:hAnsi="Arial" w:cs="Arial"/>
        </w:rPr>
        <w:t>:</w:t>
      </w:r>
    </w:p>
    <w:p w14:paraId="41CECE98" w14:textId="69F007E1" w:rsidR="00C5563C" w:rsidRPr="00E0498A" w:rsidRDefault="00DC7B00" w:rsidP="00E0498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For building the VPC with the described architecture, I have followed the below steps:</w:t>
      </w:r>
    </w:p>
    <w:p w14:paraId="2AFE8C54" w14:textId="71180A65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VPC</w:t>
      </w:r>
    </w:p>
    <w:p w14:paraId="4253C6D8" w14:textId="45362510" w:rsidR="00DC7B00" w:rsidRPr="00E0498A" w:rsidRDefault="00DC7B00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sample 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HPr4a8PH","properties":{"formattedCitation":"({\\i{}AWS::EC2::VPC - AWS CloudFormation}, no date)","plainCitation":"(AWS::EC2::VPC - AWS CloudFormation, no date)","noteIndex":0},"citationItems":[{"id":1091,"uris":["http://zotero.org/users/7037068/items/6WXMUL7L"],"itemData":{"id":1091,"type":"webpage","title":"AWS::EC2::VPC - AWS CloudFormation","URL":"https://docs.aws.amazon.com/AWSCloudFormation/latest/UserGuide/aws-resource-ec2-vpc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defined the VPC with Ipv4 address.</w:t>
      </w:r>
    </w:p>
    <w:p w14:paraId="025A2B3E" w14:textId="60F1900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ternet Gateway</w:t>
      </w:r>
    </w:p>
    <w:p w14:paraId="2E300D47" w14:textId="15DC5C70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fMUDx5LZ","properties":{"formattedCitation":"({\\i{}AWS::EC2::InternetGateway - AWS CloudFormation}, no date)","plainCitation":"(AWS::EC2::InternetGateway - AWS CloudFormation, no date)","noteIndex":0},"citationItems":[{"id":1093,"uris":["http://zotero.org/users/7037068/items/GX73ZYNJ"],"itemData":{"id":1093,"type":"webpage","title":"AWS::EC2::InternetGateway - AWS CloudFormation","URL":"https://docs.aws.amazon.com/AWSCloudFormation/latest/UserGuide/aws-resource-ec2-internetgateway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InternetGateway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>, I have created the Internet gateway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will be attached to VPC. If a resource in the public subnets has a public IPv4 address or an IPv6 address, an internet gateway enables the resource to connect to the internet.</w:t>
      </w:r>
    </w:p>
    <w:p w14:paraId="583989E4" w14:textId="5BCC22AB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ttach the Internet Gateway to the VPC</w:t>
      </w:r>
    </w:p>
    <w:p w14:paraId="415AE80B" w14:textId="0446BB7F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 xml:space="preserve">Using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 xml:space="preserve">template defined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Pr="00E0498A">
        <w:rPr>
          <w:rFonts w:ascii="Arial" w:hAnsi="Arial" w:cs="Arial"/>
          <w:sz w:val="24"/>
          <w:szCs w:val="24"/>
        </w:rPr>
        <w:instrText xml:space="preserve"> ADDIN ZOTERO_ITEM CSL_CITATION {"citationID":"8gjmn0GQ","properties":{"formattedCitation":"({\\i{}AWS::EC2::VPCGatewayAttachment - AWS CloudFormation}, no date)","plainCitation":"(AWS::EC2::VPCGatewayAttachment - AWS CloudFormation, no date)","noteIndex":0},"citationItems":[{"id":1095,"uris":["http://zotero.org/users/7037068/items/Z8H6EUGE"],"itemData":{"id":1095,"type":"webpage","title":"AWS::EC2::VPCGatewayAttachment - AWS CloudFormation","URL":"https://docs.aws.amazon.com/AWSCloudFormation/latest/UserGuide/aws-resource-ec2-vpc-gateway-attachmen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VPCGatewayAttachmen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VPCGatewayattachment is declared to attach </w:t>
      </w:r>
      <w:r w:rsidR="00E84E3D" w:rsidRPr="00E0498A">
        <w:rPr>
          <w:rFonts w:ascii="Arial" w:hAnsi="Arial" w:cs="Arial"/>
          <w:sz w:val="24"/>
          <w:szCs w:val="24"/>
        </w:rPr>
        <w:t xml:space="preserve">an </w:t>
      </w:r>
      <w:r w:rsidRPr="00E0498A">
        <w:rPr>
          <w:rFonts w:ascii="Arial" w:hAnsi="Arial" w:cs="Arial"/>
          <w:sz w:val="24"/>
          <w:szCs w:val="24"/>
        </w:rPr>
        <w:t>internet gateway to VPC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which enable</w:t>
      </w:r>
      <w:r w:rsidR="00E84E3D" w:rsidRPr="00E0498A">
        <w:rPr>
          <w:rFonts w:ascii="Arial" w:hAnsi="Arial" w:cs="Arial"/>
          <w:sz w:val="24"/>
          <w:szCs w:val="24"/>
        </w:rPr>
        <w:t>s</w:t>
      </w:r>
      <w:r w:rsidRPr="00E0498A">
        <w:rPr>
          <w:rFonts w:ascii="Arial" w:hAnsi="Arial" w:cs="Arial"/>
          <w:sz w:val="24"/>
          <w:szCs w:val="24"/>
        </w:rPr>
        <w:t xml:space="preserve"> the connectivity between the VPC and the internet.</w:t>
      </w:r>
    </w:p>
    <w:p w14:paraId="326BDBA7" w14:textId="309C8DFC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ublic Subnets</w:t>
      </w:r>
    </w:p>
    <w:p w14:paraId="473CE89E" w14:textId="523EE79B" w:rsidR="00277013" w:rsidRPr="00E0498A" w:rsidRDefault="00277013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Resources can be created and attached to subnets</w:t>
      </w:r>
      <w:r w:rsidR="00E84E3D" w:rsidRPr="00E0498A">
        <w:rPr>
          <w:rFonts w:ascii="Arial" w:hAnsi="Arial" w:cs="Arial"/>
          <w:sz w:val="24"/>
          <w:szCs w:val="24"/>
        </w:rPr>
        <w:t xml:space="preserve">. </w:t>
      </w:r>
      <w:r w:rsidR="00E0498A" w:rsidRPr="00E0498A">
        <w:rPr>
          <w:rFonts w:ascii="Arial" w:hAnsi="Arial" w:cs="Arial"/>
          <w:sz w:val="24"/>
          <w:szCs w:val="24"/>
        </w:rPr>
        <w:t>The s</w:t>
      </w:r>
      <w:r w:rsidRPr="00E0498A">
        <w:rPr>
          <w:rFonts w:ascii="Arial" w:hAnsi="Arial" w:cs="Arial"/>
          <w:sz w:val="24"/>
          <w:szCs w:val="24"/>
        </w:rPr>
        <w:t xml:space="preserve">ubnet is </w:t>
      </w:r>
      <w:r w:rsidR="00E84E3D" w:rsidRPr="00E0498A">
        <w:rPr>
          <w:rFonts w:ascii="Arial" w:hAnsi="Arial" w:cs="Arial"/>
          <w:sz w:val="24"/>
          <w:szCs w:val="24"/>
        </w:rPr>
        <w:t xml:space="preserve">the </w:t>
      </w:r>
      <w:r w:rsidRPr="00E0498A">
        <w:rPr>
          <w:rFonts w:ascii="Arial" w:hAnsi="Arial" w:cs="Arial"/>
          <w:sz w:val="24"/>
          <w:szCs w:val="24"/>
        </w:rPr>
        <w:t>range of IP addresses within the VPC. For resources connected to the internet</w:t>
      </w:r>
      <w:r w:rsidR="00E84E3D" w:rsidRPr="00E0498A">
        <w:rPr>
          <w:rFonts w:ascii="Arial" w:hAnsi="Arial" w:cs="Arial"/>
          <w:sz w:val="24"/>
          <w:szCs w:val="24"/>
        </w:rPr>
        <w:t>,</w:t>
      </w:r>
      <w:r w:rsidRP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 xml:space="preserve">a </w:t>
      </w:r>
      <w:r w:rsidRPr="00E0498A">
        <w:rPr>
          <w:rFonts w:ascii="Arial" w:hAnsi="Arial" w:cs="Arial"/>
          <w:sz w:val="24"/>
          <w:szCs w:val="24"/>
        </w:rPr>
        <w:t>public subnet</w:t>
      </w:r>
      <w:r w:rsidR="00E0498A" w:rsidRPr="00E0498A">
        <w:rPr>
          <w:rFonts w:ascii="Arial" w:hAnsi="Arial" w:cs="Arial"/>
          <w:sz w:val="24"/>
          <w:szCs w:val="24"/>
        </w:rPr>
        <w:t xml:space="preserve"> will be used</w:t>
      </w:r>
      <w:r w:rsidRPr="00E0498A">
        <w:rPr>
          <w:rFonts w:ascii="Arial" w:hAnsi="Arial" w:cs="Arial"/>
          <w:sz w:val="24"/>
          <w:szCs w:val="24"/>
        </w:rPr>
        <w:t>.</w:t>
      </w:r>
      <w:r w:rsidR="00314EF7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Each subnet resides in one availability zone.</w:t>
      </w:r>
      <w:r w:rsidR="00E0498A">
        <w:rPr>
          <w:rFonts w:ascii="Arial" w:hAnsi="Arial" w:cs="Arial"/>
          <w:sz w:val="24"/>
          <w:szCs w:val="24"/>
        </w:rPr>
        <w:t xml:space="preserve"> </w:t>
      </w:r>
      <w:r w:rsidR="00E0498A" w:rsidRPr="00E0498A">
        <w:rPr>
          <w:rFonts w:ascii="Arial" w:hAnsi="Arial" w:cs="Arial"/>
          <w:sz w:val="24"/>
          <w:szCs w:val="24"/>
        </w:rPr>
        <w:t>Using the template defined</w:t>
      </w:r>
      <w:r w:rsidR="00314EF7">
        <w:rPr>
          <w:rFonts w:ascii="Arial" w:hAnsi="Arial" w:cs="Arial"/>
          <w:sz w:val="24"/>
          <w:szCs w:val="24"/>
        </w:rPr>
        <w:t xml:space="preserve"> in </w:t>
      </w:r>
      <w:r w:rsidR="00E0498A" w:rsidRPr="00E0498A">
        <w:rPr>
          <w:rFonts w:ascii="Arial" w:hAnsi="Arial" w:cs="Arial"/>
          <w:sz w:val="24"/>
          <w:szCs w:val="24"/>
        </w:rPr>
        <w:fldChar w:fldCharType="begin"/>
      </w:r>
      <w:r w:rsidR="00E0498A" w:rsidRPr="00E0498A">
        <w:rPr>
          <w:rFonts w:ascii="Arial" w:hAnsi="Arial" w:cs="Arial"/>
          <w:sz w:val="24"/>
          <w:szCs w:val="24"/>
        </w:rPr>
        <w:instrText xml:space="preserve"> ADDIN ZOTERO_ITEM CSL_CITATION {"citationID":"l3rixpPK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="00E0498A" w:rsidRPr="00E0498A">
        <w:rPr>
          <w:rFonts w:ascii="Arial" w:hAnsi="Arial" w:cs="Arial"/>
          <w:sz w:val="24"/>
          <w:szCs w:val="24"/>
        </w:rPr>
        <w:fldChar w:fldCharType="separate"/>
      </w:r>
      <w:r w:rsidR="00E0498A" w:rsidRPr="00E0498A">
        <w:rPr>
          <w:rFonts w:ascii="Arial" w:hAnsi="Arial" w:cs="Arial"/>
          <w:sz w:val="24"/>
          <w:szCs w:val="28"/>
        </w:rPr>
        <w:t>(</w:t>
      </w:r>
      <w:r w:rsidR="00E0498A"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="00E0498A" w:rsidRPr="00E0498A">
        <w:rPr>
          <w:rFonts w:ascii="Arial" w:hAnsi="Arial" w:cs="Arial"/>
          <w:sz w:val="24"/>
          <w:szCs w:val="28"/>
        </w:rPr>
        <w:t>, no date)</w:t>
      </w:r>
      <w:r w:rsidR="00E0498A" w:rsidRPr="00E0498A">
        <w:rPr>
          <w:rFonts w:ascii="Arial" w:hAnsi="Arial" w:cs="Arial"/>
          <w:sz w:val="24"/>
          <w:szCs w:val="24"/>
        </w:rPr>
        <w:fldChar w:fldCharType="end"/>
      </w:r>
      <w:r w:rsidR="00E0498A" w:rsidRPr="00E0498A">
        <w:rPr>
          <w:rFonts w:ascii="Arial" w:hAnsi="Arial" w:cs="Arial"/>
          <w:sz w:val="24"/>
          <w:szCs w:val="24"/>
        </w:rPr>
        <w:t xml:space="preserve">, I have created 2 Public subnets. Instead of selecting a specific Availability zone, I have used the </w:t>
      </w:r>
      <w:r w:rsidR="00E0498A" w:rsidRPr="00314EF7">
        <w:rPr>
          <w:rFonts w:ascii="Arial" w:hAnsi="Arial" w:cs="Arial"/>
          <w:sz w:val="24"/>
          <w:szCs w:val="24"/>
        </w:rPr>
        <w:t xml:space="preserve">Intrinsic function </w:t>
      </w:r>
      <w:r w:rsidR="00314EF7">
        <w:rPr>
          <w:rFonts w:ascii="Arial" w:hAnsi="Arial" w:cs="Arial"/>
          <w:sz w:val="24"/>
          <w:szCs w:val="24"/>
        </w:rPr>
        <w:t>'</w:t>
      </w:r>
      <w:r w:rsidR="00E0498A" w:rsidRPr="00314EF7">
        <w:rPr>
          <w:rFonts w:ascii="Arial" w:hAnsi="Arial" w:cs="Arial"/>
          <w:sz w:val="24"/>
          <w:szCs w:val="24"/>
        </w:rPr>
        <w:t>GetAZs</w:t>
      </w:r>
      <w:r w:rsidR="00314EF7">
        <w:rPr>
          <w:rFonts w:ascii="Arial" w:hAnsi="Arial" w:cs="Arial"/>
          <w:sz w:val="24"/>
          <w:szCs w:val="24"/>
        </w:rPr>
        <w:t>'</w:t>
      </w:r>
      <w:r w:rsidR="00314EF7" w:rsidRPr="00314EF7">
        <w:rPr>
          <w:rFonts w:ascii="Arial" w:hAnsi="Arial" w:cs="Arial"/>
          <w:sz w:val="24"/>
          <w:szCs w:val="24"/>
        </w:rPr>
        <w:t xml:space="preserve"> </w:t>
      </w:r>
      <w:r w:rsidR="00E0498A" w:rsidRPr="00314EF7">
        <w:rPr>
          <w:rFonts w:ascii="Arial" w:hAnsi="Arial" w:cs="Arial"/>
          <w:sz w:val="24"/>
          <w:szCs w:val="24"/>
        </w:rPr>
        <w:t>to select</w:t>
      </w:r>
      <w:r w:rsidR="00E0498A" w:rsidRPr="00314EF7">
        <w:rPr>
          <w:rFonts w:ascii="Arial" w:hAnsi="Arial" w:cs="Arial"/>
          <w:sz w:val="28"/>
          <w:szCs w:val="28"/>
        </w:rPr>
        <w:t xml:space="preserve"> </w:t>
      </w:r>
      <w:r w:rsidR="00E0498A">
        <w:rPr>
          <w:rFonts w:ascii="Arial" w:hAnsi="Arial" w:cs="Arial"/>
          <w:sz w:val="24"/>
          <w:szCs w:val="24"/>
        </w:rPr>
        <w:t xml:space="preserve">the indexed one </w:t>
      </w:r>
      <w:r w:rsidR="00E0498A" w:rsidRPr="00E0498A">
        <w:rPr>
          <w:rFonts w:ascii="Arial" w:hAnsi="Arial" w:cs="Arial"/>
          <w:sz w:val="24"/>
          <w:szCs w:val="24"/>
        </w:rPr>
        <w:t>from the list of availability zones.</w:t>
      </w:r>
    </w:p>
    <w:p w14:paraId="6ED66EC1" w14:textId="71094B59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lastRenderedPageBreak/>
        <w:t>Create Public Route Table</w:t>
      </w:r>
    </w:p>
    <w:p w14:paraId="0C9C8521" w14:textId="0DC03595" w:rsidR="00314EF7" w:rsidRPr="00E0498A" w:rsidRDefault="001C4EEB" w:rsidP="00314EF7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</w:t>
      </w:r>
      <w:r w:rsidR="00314EF7">
        <w:rPr>
          <w:rFonts w:ascii="Arial" w:hAnsi="Arial" w:cs="Arial"/>
          <w:sz w:val="24"/>
          <w:szCs w:val="24"/>
        </w:rPr>
        <w:t xml:space="preserve">oute table contains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 xml:space="preserve">set of routes to determine where the traffic from every subnet is directed. Using the template defined in </w:t>
      </w:r>
      <w:r w:rsidR="00314EF7">
        <w:rPr>
          <w:rFonts w:ascii="Arial" w:hAnsi="Arial" w:cs="Arial"/>
          <w:sz w:val="24"/>
          <w:szCs w:val="24"/>
        </w:rPr>
        <w:fldChar w:fldCharType="begin"/>
      </w:r>
      <w:r w:rsidR="00314EF7">
        <w:rPr>
          <w:rFonts w:ascii="Arial" w:hAnsi="Arial" w:cs="Arial"/>
          <w:sz w:val="24"/>
          <w:szCs w:val="24"/>
        </w:rPr>
        <w:instrText xml:space="preserve"> ADDIN ZOTERO_ITEM CSL_CITATION {"citationID":"Jggwiitv","properties":{"formattedCitation":"({\\i{}AWS::EC2::RouteTable - AWS CloudFormation}, no date)","plainCitation":"(AWS::EC2::RouteTable - AWS CloudFormation, no date)","noteIndex":0},"citationItems":[{"id":1099,"uris":["http://zotero.org/users/7037068/items/LK94UCZN"],"itemData":{"id":1099,"type":"webpage","title":"AWS::EC2::RouteTable - AWS CloudFormation","URL":"https://docs.aws.amazon.com/AWSCloudFormation/latest/UserGuide/aws-resource-ec2-routetable.html","accessed":{"date-parts":[["2022",11,7]]}}}],"schema":"https://github.com/citation-style-language/schema/raw/master/csl-citation.json"} </w:instrText>
      </w:r>
      <w:r w:rsidR="00314EF7">
        <w:rPr>
          <w:rFonts w:ascii="Arial" w:hAnsi="Arial" w:cs="Arial"/>
          <w:sz w:val="24"/>
          <w:szCs w:val="24"/>
        </w:rPr>
        <w:fldChar w:fldCharType="separate"/>
      </w:r>
      <w:r w:rsidR="00314EF7" w:rsidRPr="00314EF7">
        <w:rPr>
          <w:rFonts w:ascii="Arial" w:hAnsi="Arial" w:cs="Arial"/>
          <w:sz w:val="24"/>
          <w:szCs w:val="24"/>
        </w:rPr>
        <w:t>(</w:t>
      </w:r>
      <w:r w:rsidR="00314EF7" w:rsidRPr="00314EF7">
        <w:rPr>
          <w:rFonts w:ascii="Arial" w:hAnsi="Arial" w:cs="Arial"/>
          <w:i/>
          <w:iCs/>
          <w:sz w:val="24"/>
          <w:szCs w:val="24"/>
        </w:rPr>
        <w:t>AWS::EC2::RouteTable - AWS CloudFormation</w:t>
      </w:r>
      <w:r w:rsidR="00314EF7" w:rsidRPr="00314EF7">
        <w:rPr>
          <w:rFonts w:ascii="Arial" w:hAnsi="Arial" w:cs="Arial"/>
          <w:sz w:val="24"/>
          <w:szCs w:val="24"/>
        </w:rPr>
        <w:t>, no date)</w:t>
      </w:r>
      <w:r w:rsidR="00314EF7">
        <w:rPr>
          <w:rFonts w:ascii="Arial" w:hAnsi="Arial" w:cs="Arial"/>
          <w:sz w:val="24"/>
          <w:szCs w:val="24"/>
        </w:rPr>
        <w:fldChar w:fldCharType="end"/>
      </w:r>
      <w:r w:rsidR="00314EF7">
        <w:rPr>
          <w:rFonts w:ascii="Arial" w:hAnsi="Arial" w:cs="Arial"/>
          <w:sz w:val="24"/>
          <w:szCs w:val="24"/>
        </w:rPr>
        <w:t xml:space="preserve">, I have created </w:t>
      </w:r>
      <w:r>
        <w:rPr>
          <w:rFonts w:ascii="Arial" w:hAnsi="Arial" w:cs="Arial"/>
          <w:sz w:val="24"/>
          <w:szCs w:val="24"/>
        </w:rPr>
        <w:t xml:space="preserve">a </w:t>
      </w:r>
      <w:r w:rsidR="00314EF7">
        <w:rPr>
          <w:rFonts w:ascii="Arial" w:hAnsi="Arial" w:cs="Arial"/>
          <w:sz w:val="24"/>
          <w:szCs w:val="24"/>
        </w:rPr>
        <w:t>route table for the Public subnet.</w:t>
      </w:r>
    </w:p>
    <w:p w14:paraId="3363E131" w14:textId="6509135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dd Public Route to the Public Route Table</w:t>
      </w:r>
    </w:p>
    <w:p w14:paraId="04333CD2" w14:textId="521230CF" w:rsidR="00314EF7" w:rsidRPr="005518BE" w:rsidRDefault="00314EF7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ernet gateway must be attached to VPC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oute table associated with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ublic subnet must route to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</w:t>
      </w:r>
      <w:r w:rsidR="001C4EEB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ernet gateway. Using the template defined in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1y88iqkj","properties":{"formattedCitation":"({\\i{}AWS::EC2::Route - AWS CloudFormation}, no date)","plainCitation":"(AWS::EC2::Route - AWS CloudFormation, no date)","noteIndex":0},"citationItems":[{"id":1101,"uris":["http://zotero.org/users/7037068/items/SY6SIHK9"],"itemData":{"id":1101,"type":"webpage","title":"AWS::EC2::Route - AWS CloudFormation","URL":"https://docs.aws.amazon.com/AWSCloudFormation/latest/UserGuide/aws-resource-ec2-route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314EF7">
        <w:rPr>
          <w:rFonts w:ascii="Arial" w:hAnsi="Arial" w:cs="Arial"/>
          <w:sz w:val="24"/>
          <w:szCs w:val="24"/>
        </w:rPr>
        <w:t>(</w:t>
      </w:r>
      <w:r w:rsidRPr="00314EF7">
        <w:rPr>
          <w:rFonts w:ascii="Arial" w:hAnsi="Arial" w:cs="Arial"/>
          <w:i/>
          <w:iCs/>
          <w:sz w:val="24"/>
          <w:szCs w:val="24"/>
        </w:rPr>
        <w:t>AWS::EC2::Route - AWS CloudFormation</w:t>
      </w:r>
      <w:r w:rsidRPr="00314EF7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I have created </w:t>
      </w:r>
      <w:r w:rsidR="001C4EEB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public route table to publ</w:t>
      </w:r>
      <w:r w:rsidR="001C4EEB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 xml:space="preserve">c route table and associated </w:t>
      </w:r>
      <w:r w:rsidR="001C4EEB">
        <w:rPr>
          <w:rFonts w:ascii="Arial" w:hAnsi="Arial" w:cs="Arial"/>
          <w:sz w:val="24"/>
          <w:szCs w:val="24"/>
        </w:rPr>
        <w:t xml:space="preserve">it </w:t>
      </w:r>
      <w:r>
        <w:rPr>
          <w:rFonts w:ascii="Arial" w:hAnsi="Arial" w:cs="Arial"/>
          <w:sz w:val="24"/>
          <w:szCs w:val="24"/>
        </w:rPr>
        <w:t>with the Internet gateway.</w:t>
      </w:r>
    </w:p>
    <w:p w14:paraId="19C2F10A" w14:textId="559C4A9C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Associate the Public Subnets with the Public Route Table</w:t>
      </w:r>
    </w:p>
    <w:p w14:paraId="381DF065" w14:textId="14A7239F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ing the template defined in </w:t>
      </w:r>
      <w:r>
        <w:rPr>
          <w:rFonts w:ascii="Arial" w:hAnsi="Arial" w:cs="Arial"/>
          <w:sz w:val="24"/>
          <w:szCs w:val="24"/>
        </w:rPr>
        <w:fldChar w:fldCharType="begin"/>
      </w:r>
      <w:r>
        <w:rPr>
          <w:rFonts w:ascii="Arial" w:hAnsi="Arial" w:cs="Arial"/>
          <w:sz w:val="24"/>
          <w:szCs w:val="24"/>
        </w:rPr>
        <w:instrText xml:space="preserve"> ADDIN ZOTERO_ITEM CSL_CITATION {"citationID":"FrDkUYBm","properties":{"formattedCitation":"({\\i{}AWS::EC2::SubnetRouteTableAssociation - AWS CloudFormation}, no date)","plainCitation":"(AWS::EC2::SubnetRouteTableAssociation - AWS CloudFormation, no date)","noteIndex":0},"citationItems":[{"id":1103,"uris":["http://zotero.org/users/7037068/items/5WQ9AAZD"],"itemData":{"id":1103,"type":"webpage","title":"AWS::EC2::SubnetRouteTableAssociation - AWS CloudFormation","URL":"https://docs.aws.amazon.com/AWSCloudFormation/latest/UserGuide/aws-resource-ec2-subnetroutetableassociation.html","accessed":{"date-parts":[["2022",11,7]]}}}],"schema":"https://github.com/citation-style-language/schema/raw/master/csl-citation.json"} </w:instrText>
      </w:r>
      <w:r>
        <w:rPr>
          <w:rFonts w:ascii="Arial" w:hAnsi="Arial" w:cs="Arial"/>
          <w:sz w:val="24"/>
          <w:szCs w:val="24"/>
        </w:rPr>
        <w:fldChar w:fldCharType="separate"/>
      </w:r>
      <w:r w:rsidRPr="005518BE">
        <w:rPr>
          <w:rFonts w:ascii="Arial" w:hAnsi="Arial" w:cs="Arial"/>
          <w:sz w:val="24"/>
          <w:szCs w:val="24"/>
        </w:rPr>
        <w:t>(</w:t>
      </w:r>
      <w:r w:rsidRPr="005518BE">
        <w:rPr>
          <w:rFonts w:ascii="Arial" w:hAnsi="Arial" w:cs="Arial"/>
          <w:i/>
          <w:iCs/>
          <w:sz w:val="24"/>
          <w:szCs w:val="24"/>
        </w:rPr>
        <w:t>AWS::EC2::SubnetRouteTableAssociation - AWS CloudFormation</w:t>
      </w:r>
      <w:r w:rsidRPr="005518BE">
        <w:rPr>
          <w:rFonts w:ascii="Arial" w:hAnsi="Arial" w:cs="Arial"/>
          <w:sz w:val="24"/>
          <w:szCs w:val="24"/>
        </w:rPr>
        <w:t>, no date)</w:t>
      </w:r>
      <w:r>
        <w:rPr>
          <w:rFonts w:ascii="Arial" w:hAnsi="Arial" w:cs="Arial"/>
          <w:sz w:val="24"/>
          <w:szCs w:val="24"/>
        </w:rPr>
        <w:fldChar w:fldCharType="end"/>
      </w:r>
      <w:r>
        <w:rPr>
          <w:rFonts w:ascii="Arial" w:hAnsi="Arial" w:cs="Arial"/>
          <w:sz w:val="24"/>
          <w:szCs w:val="24"/>
        </w:rPr>
        <w:t xml:space="preserve">,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ubnet is associated with the route table</w:t>
      </w:r>
      <w:r w:rsidR="001C4EEB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they both must be in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VPC.</w:t>
      </w:r>
      <w:r w:rsidR="002D45CE">
        <w:rPr>
          <w:rFonts w:ascii="Arial" w:hAnsi="Arial" w:cs="Arial"/>
          <w:sz w:val="24"/>
          <w:szCs w:val="24"/>
        </w:rPr>
        <w:t xml:space="preserve"> The Route table associations were defined for both public subnets.</w:t>
      </w:r>
    </w:p>
    <w:p w14:paraId="66A5D71C" w14:textId="6D62B88D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Private Subnets</w:t>
      </w:r>
    </w:p>
    <w:p w14:paraId="7F4EFAEC" w14:textId="58D2910E" w:rsidR="005518BE" w:rsidRPr="00E0498A" w:rsidRDefault="005518BE" w:rsidP="005518BE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Using the template defined</w:t>
      </w:r>
      <w:r>
        <w:rPr>
          <w:rFonts w:ascii="Arial" w:hAnsi="Arial" w:cs="Arial"/>
          <w:sz w:val="24"/>
          <w:szCs w:val="24"/>
        </w:rPr>
        <w:t xml:space="preserve"> in </w:t>
      </w:r>
      <w:r w:rsidRPr="00E0498A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jK7r38qb","properties":{"formattedCitation":"({\\i{}AWS::EC2::Subnet - AWS CloudFormation}, no date)","plainCitation":"(AWS::EC2::Subnet - AWS CloudFormation, no date)","noteIndex":0},"citationItems":[{"id":1097,"uris":["http://zotero.org/users/7037068/items/MVJMTGUI"],"itemData":{"id":1097,"type":"webpage","title":"AWS::EC2::Subnet - AWS CloudFormation","URL":"https://docs.aws.amazon.com/AWSCloudFormation/latest/UserGuide/aws-resource-ec2-subnet.html","accessed":{"date-parts":[["2022",11,7]]}}}],"schema":"https://github.com/citation-style-language/schema/raw/master/csl-citation.json"} </w:instrText>
      </w:r>
      <w:r w:rsidRPr="00E0498A">
        <w:rPr>
          <w:rFonts w:ascii="Arial" w:hAnsi="Arial" w:cs="Arial"/>
          <w:sz w:val="24"/>
          <w:szCs w:val="24"/>
        </w:rPr>
        <w:fldChar w:fldCharType="separate"/>
      </w:r>
      <w:r w:rsidRPr="00E0498A">
        <w:rPr>
          <w:rFonts w:ascii="Arial" w:hAnsi="Arial" w:cs="Arial"/>
          <w:sz w:val="24"/>
          <w:szCs w:val="28"/>
        </w:rPr>
        <w:t>(</w:t>
      </w:r>
      <w:r w:rsidRPr="00E0498A">
        <w:rPr>
          <w:rFonts w:ascii="Arial" w:hAnsi="Arial" w:cs="Arial"/>
          <w:i/>
          <w:iCs/>
          <w:sz w:val="24"/>
          <w:szCs w:val="28"/>
        </w:rPr>
        <w:t>AWS::EC2::Subnet - AWS CloudFormation</w:t>
      </w:r>
      <w:r w:rsidRPr="00E0498A">
        <w:rPr>
          <w:rFonts w:ascii="Arial" w:hAnsi="Arial" w:cs="Arial"/>
          <w:sz w:val="24"/>
          <w:szCs w:val="28"/>
        </w:rPr>
        <w:t>, no date)</w:t>
      </w:r>
      <w:r w:rsidRPr="00E0498A">
        <w:rPr>
          <w:rFonts w:ascii="Arial" w:hAnsi="Arial" w:cs="Arial"/>
          <w:sz w:val="24"/>
          <w:szCs w:val="24"/>
        </w:rPr>
        <w:fldChar w:fldCharType="end"/>
      </w:r>
      <w:r w:rsidRPr="00E0498A">
        <w:rPr>
          <w:rFonts w:ascii="Arial" w:hAnsi="Arial" w:cs="Arial"/>
          <w:sz w:val="24"/>
          <w:szCs w:val="24"/>
        </w:rPr>
        <w:t xml:space="preserve">, I have created 2 </w:t>
      </w:r>
      <w:r>
        <w:rPr>
          <w:rFonts w:ascii="Arial" w:hAnsi="Arial" w:cs="Arial"/>
          <w:sz w:val="24"/>
          <w:szCs w:val="24"/>
        </w:rPr>
        <w:t>Private</w:t>
      </w:r>
      <w:r w:rsidRPr="00E0498A">
        <w:rPr>
          <w:rFonts w:ascii="Arial" w:hAnsi="Arial" w:cs="Arial"/>
          <w:sz w:val="24"/>
          <w:szCs w:val="24"/>
        </w:rPr>
        <w:t xml:space="preserve"> subnets. </w:t>
      </w:r>
      <w:r>
        <w:rPr>
          <w:rFonts w:ascii="Arial" w:hAnsi="Arial" w:cs="Arial"/>
          <w:sz w:val="24"/>
          <w:szCs w:val="24"/>
        </w:rPr>
        <w:t xml:space="preserve">Similar to </w:t>
      </w:r>
      <w:r w:rsidR="001C4EEB">
        <w:rPr>
          <w:rFonts w:ascii="Arial" w:hAnsi="Arial" w:cs="Arial"/>
          <w:sz w:val="24"/>
          <w:szCs w:val="24"/>
        </w:rPr>
        <w:t>creating</w:t>
      </w:r>
      <w:r>
        <w:rPr>
          <w:rFonts w:ascii="Arial" w:hAnsi="Arial" w:cs="Arial"/>
          <w:sz w:val="24"/>
          <w:szCs w:val="24"/>
        </w:rPr>
        <w:t xml:space="preserve"> public subnets</w:t>
      </w:r>
      <w:r w:rsidRPr="00E0498A">
        <w:rPr>
          <w:rFonts w:ascii="Arial" w:hAnsi="Arial" w:cs="Arial"/>
          <w:sz w:val="24"/>
          <w:szCs w:val="24"/>
        </w:rPr>
        <w:t xml:space="preserve">, I have used the </w:t>
      </w:r>
      <w:r w:rsidRPr="00314EF7">
        <w:rPr>
          <w:rFonts w:ascii="Arial" w:hAnsi="Arial" w:cs="Arial"/>
          <w:sz w:val="24"/>
          <w:szCs w:val="24"/>
        </w:rPr>
        <w:t xml:space="preserve">Intrinsic function 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>GetAZs</w:t>
      </w:r>
      <w:r>
        <w:rPr>
          <w:rFonts w:ascii="Arial" w:hAnsi="Arial" w:cs="Arial"/>
          <w:sz w:val="24"/>
          <w:szCs w:val="24"/>
        </w:rPr>
        <w:t>'</w:t>
      </w:r>
      <w:r w:rsidRPr="00314EF7">
        <w:rPr>
          <w:rFonts w:ascii="Arial" w:hAnsi="Arial" w:cs="Arial"/>
          <w:sz w:val="24"/>
          <w:szCs w:val="24"/>
        </w:rPr>
        <w:t xml:space="preserve"> to select</w:t>
      </w:r>
      <w:r w:rsidRPr="00314EF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indexed one </w:t>
      </w:r>
      <w:r w:rsidRPr="00E0498A">
        <w:rPr>
          <w:rFonts w:ascii="Arial" w:hAnsi="Arial" w:cs="Arial"/>
          <w:sz w:val="24"/>
          <w:szCs w:val="24"/>
        </w:rPr>
        <w:t>from the list of availability zones.</w:t>
      </w:r>
      <w:r>
        <w:rPr>
          <w:rFonts w:ascii="Arial" w:hAnsi="Arial" w:cs="Arial"/>
          <w:sz w:val="24"/>
          <w:szCs w:val="24"/>
        </w:rPr>
        <w:t xml:space="preserve"> </w:t>
      </w:r>
      <w:r w:rsidR="001C4EEB">
        <w:rPr>
          <w:rFonts w:ascii="Arial" w:hAnsi="Arial" w:cs="Arial"/>
          <w:sz w:val="24"/>
          <w:szCs w:val="24"/>
        </w:rPr>
        <w:t>The p</w:t>
      </w:r>
      <w:r>
        <w:rPr>
          <w:rFonts w:ascii="Arial" w:hAnsi="Arial" w:cs="Arial"/>
          <w:sz w:val="24"/>
          <w:szCs w:val="24"/>
        </w:rPr>
        <w:t xml:space="preserve">rivate subnet is not accessible via </w:t>
      </w:r>
      <w:r w:rsidR="001C4EE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internet using </w:t>
      </w:r>
      <w:r w:rsidR="001C4EEB">
        <w:rPr>
          <w:rFonts w:ascii="Arial" w:hAnsi="Arial" w:cs="Arial"/>
          <w:sz w:val="24"/>
          <w:szCs w:val="24"/>
        </w:rPr>
        <w:t xml:space="preserve">an </w:t>
      </w:r>
      <w:r>
        <w:rPr>
          <w:rFonts w:ascii="Arial" w:hAnsi="Arial" w:cs="Arial"/>
          <w:sz w:val="24"/>
          <w:szCs w:val="24"/>
        </w:rPr>
        <w:t>Internet gateway</w:t>
      </w:r>
      <w:r w:rsidR="001C4EEB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instead</w:t>
      </w:r>
      <w:r w:rsidR="0093053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</w:t>
      </w:r>
      <w:r w:rsidR="00930530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NAT device needs to be used.</w:t>
      </w:r>
    </w:p>
    <w:p w14:paraId="033A3C25" w14:textId="74CCBA24" w:rsidR="00DC7B00" w:rsidRPr="00E0498A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the Security Groups</w:t>
      </w:r>
    </w:p>
    <w:p w14:paraId="1B90B8BA" w14:textId="737ADC15" w:rsidR="00684112" w:rsidRDefault="00E0498A" w:rsidP="00E0498A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Each subnet's AWS resources can be safeguarded using a variety of security measures, such as security groups.</w:t>
      </w:r>
      <w:r w:rsidR="00684112">
        <w:rPr>
          <w:rFonts w:ascii="Arial" w:hAnsi="Arial" w:cs="Arial"/>
          <w:sz w:val="24"/>
          <w:szCs w:val="24"/>
        </w:rPr>
        <w:t xml:space="preserve"> Using the rules defined in </w:t>
      </w:r>
      <w:r w:rsidR="00684112">
        <w:rPr>
          <w:rFonts w:ascii="Arial" w:hAnsi="Arial" w:cs="Arial"/>
          <w:sz w:val="24"/>
          <w:szCs w:val="24"/>
        </w:rPr>
        <w:fldChar w:fldCharType="begin"/>
      </w:r>
      <w:r w:rsidR="00684112">
        <w:rPr>
          <w:rFonts w:ascii="Arial" w:hAnsi="Arial" w:cs="Arial"/>
          <w:sz w:val="24"/>
          <w:szCs w:val="24"/>
        </w:rPr>
        <w:instrText xml:space="preserve"> ADDIN ZOTERO_ITEM CSL_CITATION {"citationID":"rBCc6jth","properties":{"formattedCitation":"({\\i{}Security group rules for different use cases - Amazon Elastic Compute Cloud}, no date)","plainCitation":"(Security group rules for different use cases - Amazon Elastic Compute Cloud, no date)","noteIndex":0},"citationItems":[{"id":1105,"uris":["http://zotero.org/users/7037068/items/53PIT8EK"],"itemData":{"id":1105,"type":"webpage","title":"Security group rules for different use cases - Amazon Elastic Compute Cloud","URL":"https://docs.aws.amazon.com/AWSEC2/latest/UserGuide/security-group-rules-reference.html","accessed":{"date-parts":[["2022",11,7]]}}}],"schema":"https://github.com/citation-style-language/schema/raw/master/csl-citation.json"} </w:instrText>
      </w:r>
      <w:r w:rsidR="00684112">
        <w:rPr>
          <w:rFonts w:ascii="Arial" w:hAnsi="Arial" w:cs="Arial"/>
          <w:sz w:val="24"/>
          <w:szCs w:val="24"/>
        </w:rPr>
        <w:fldChar w:fldCharType="separate"/>
      </w:r>
      <w:r w:rsidR="00684112" w:rsidRPr="00684112">
        <w:rPr>
          <w:rFonts w:ascii="Arial" w:hAnsi="Arial" w:cs="Arial"/>
          <w:sz w:val="24"/>
          <w:szCs w:val="24"/>
        </w:rPr>
        <w:t>(</w:t>
      </w:r>
      <w:r w:rsidR="00684112" w:rsidRPr="00684112">
        <w:rPr>
          <w:rFonts w:ascii="Arial" w:hAnsi="Arial" w:cs="Arial"/>
          <w:i/>
          <w:iCs/>
          <w:sz w:val="24"/>
          <w:szCs w:val="24"/>
        </w:rPr>
        <w:t>Security group rules for different use cases - Amazon Elastic Compute Cloud</w:t>
      </w:r>
      <w:r w:rsidR="00684112" w:rsidRPr="00684112">
        <w:rPr>
          <w:rFonts w:ascii="Arial" w:hAnsi="Arial" w:cs="Arial"/>
          <w:sz w:val="24"/>
          <w:szCs w:val="24"/>
        </w:rPr>
        <w:t>, no date)</w:t>
      </w:r>
      <w:r w:rsidR="00684112">
        <w:rPr>
          <w:rFonts w:ascii="Arial" w:hAnsi="Arial" w:cs="Arial"/>
          <w:sz w:val="24"/>
          <w:szCs w:val="24"/>
        </w:rPr>
        <w:fldChar w:fldCharType="end"/>
      </w:r>
      <w:r w:rsidR="00684112">
        <w:rPr>
          <w:rFonts w:ascii="Arial" w:hAnsi="Arial" w:cs="Arial"/>
          <w:sz w:val="24"/>
          <w:szCs w:val="24"/>
        </w:rPr>
        <w:t xml:space="preserve">, I have defined </w:t>
      </w:r>
      <w:r w:rsidR="00930530">
        <w:rPr>
          <w:rFonts w:ascii="Arial" w:hAnsi="Arial" w:cs="Arial"/>
          <w:sz w:val="24"/>
          <w:szCs w:val="24"/>
        </w:rPr>
        <w:t>four</w:t>
      </w:r>
      <w:r w:rsidR="00684112">
        <w:rPr>
          <w:rFonts w:ascii="Arial" w:hAnsi="Arial" w:cs="Arial"/>
          <w:sz w:val="24"/>
          <w:szCs w:val="24"/>
        </w:rPr>
        <w:t xml:space="preserve"> security groups </w:t>
      </w:r>
    </w:p>
    <w:p w14:paraId="6D0DE4EC" w14:textId="11C795A3" w:rsidR="00E0498A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cation Load balancing - Enable </w:t>
      </w:r>
      <w:r w:rsidR="00930530">
        <w:rPr>
          <w:rFonts w:ascii="Arial" w:hAnsi="Arial" w:cs="Arial"/>
          <w:sz w:val="24"/>
          <w:szCs w:val="24"/>
        </w:rPr>
        <w:t>HTTP</w:t>
      </w:r>
      <w:r>
        <w:rPr>
          <w:rFonts w:ascii="Arial" w:hAnsi="Arial" w:cs="Arial"/>
          <w:sz w:val="24"/>
          <w:szCs w:val="24"/>
        </w:rPr>
        <w:t>/</w:t>
      </w:r>
      <w:r w:rsidR="00930530">
        <w:rPr>
          <w:rFonts w:ascii="Arial" w:hAnsi="Arial" w:cs="Arial"/>
          <w:sz w:val="24"/>
          <w:szCs w:val="24"/>
        </w:rPr>
        <w:t>HTTPS</w:t>
      </w:r>
      <w:r>
        <w:rPr>
          <w:rFonts w:ascii="Arial" w:hAnsi="Arial" w:cs="Arial"/>
          <w:sz w:val="24"/>
          <w:szCs w:val="24"/>
        </w:rPr>
        <w:t xml:space="preserve"> </w:t>
      </w:r>
      <w:r w:rsidR="00A04458">
        <w:rPr>
          <w:rFonts w:ascii="Arial" w:hAnsi="Arial" w:cs="Arial"/>
          <w:sz w:val="24"/>
          <w:szCs w:val="24"/>
        </w:rPr>
        <w:t>access</w:t>
      </w:r>
      <w:r>
        <w:rPr>
          <w:rFonts w:ascii="Arial" w:hAnsi="Arial" w:cs="Arial"/>
          <w:sz w:val="24"/>
          <w:szCs w:val="24"/>
        </w:rPr>
        <w:t xml:space="preserve"> on port 80/443.</w:t>
      </w:r>
    </w:p>
    <w:p w14:paraId="50815431" w14:textId="54F07178" w:rsidR="00684112" w:rsidRDefault="00684112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SH </w:t>
      </w:r>
      <w:r w:rsidR="00A04458">
        <w:rPr>
          <w:rFonts w:ascii="Arial" w:hAnsi="Arial" w:cs="Arial"/>
          <w:sz w:val="24"/>
          <w:szCs w:val="24"/>
        </w:rPr>
        <w:t>–</w:t>
      </w:r>
      <w:r w:rsidR="00A701E1">
        <w:rPr>
          <w:rFonts w:ascii="Arial" w:hAnsi="Arial" w:cs="Arial"/>
          <w:sz w:val="24"/>
          <w:szCs w:val="24"/>
        </w:rPr>
        <w:t xml:space="preserve"> </w:t>
      </w:r>
      <w:r w:rsidR="00A04458" w:rsidRPr="00A04458">
        <w:rPr>
          <w:rFonts w:ascii="Arial" w:hAnsi="Arial" w:cs="Arial"/>
          <w:sz w:val="24"/>
          <w:szCs w:val="24"/>
        </w:rPr>
        <w:t>allow</w:t>
      </w:r>
      <w:r w:rsidR="00A04458">
        <w:rPr>
          <w:rFonts w:ascii="Arial" w:hAnsi="Arial" w:cs="Arial"/>
          <w:sz w:val="24"/>
          <w:szCs w:val="24"/>
        </w:rPr>
        <w:t xml:space="preserve"> unrestricted</w:t>
      </w:r>
      <w:r w:rsidR="00A04458" w:rsidRPr="00A04458">
        <w:rPr>
          <w:rFonts w:ascii="Arial" w:hAnsi="Arial" w:cs="Arial"/>
          <w:sz w:val="24"/>
          <w:szCs w:val="24"/>
        </w:rPr>
        <w:t xml:space="preserve"> inbound </w:t>
      </w:r>
      <w:r w:rsidR="00A04458">
        <w:rPr>
          <w:rFonts w:ascii="Arial" w:hAnsi="Arial" w:cs="Arial"/>
          <w:sz w:val="24"/>
          <w:szCs w:val="24"/>
        </w:rPr>
        <w:t xml:space="preserve">access </w:t>
      </w:r>
      <w:r w:rsidR="00A04458" w:rsidRPr="00A04458">
        <w:rPr>
          <w:rFonts w:ascii="Arial" w:hAnsi="Arial" w:cs="Arial"/>
          <w:sz w:val="24"/>
          <w:szCs w:val="24"/>
        </w:rPr>
        <w:t xml:space="preserve">on port 22 </w:t>
      </w:r>
    </w:p>
    <w:p w14:paraId="273DD912" w14:textId="4B5A0DDC" w:rsidR="00A04458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 Server - </w:t>
      </w:r>
      <w:r w:rsidRPr="00A04458">
        <w:rPr>
          <w:rFonts w:ascii="Arial" w:hAnsi="Arial" w:cs="Arial"/>
          <w:sz w:val="24"/>
          <w:szCs w:val="24"/>
        </w:rPr>
        <w:t xml:space="preserve">Enable HTTP/HTTPS via port 80/443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Load balancer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 + SSH access via port 22 for </w:t>
      </w:r>
      <w:r w:rsidR="00930530">
        <w:rPr>
          <w:rFonts w:ascii="Arial" w:hAnsi="Arial" w:cs="Arial"/>
          <w:sz w:val="24"/>
          <w:szCs w:val="24"/>
        </w:rPr>
        <w:t xml:space="preserve">the </w:t>
      </w:r>
      <w:r w:rsidRPr="00A04458">
        <w:rPr>
          <w:rFonts w:ascii="Arial" w:hAnsi="Arial" w:cs="Arial"/>
          <w:sz w:val="24"/>
          <w:szCs w:val="24"/>
        </w:rPr>
        <w:t>SSH sec</w:t>
      </w:r>
      <w:r>
        <w:rPr>
          <w:rFonts w:ascii="Arial" w:hAnsi="Arial" w:cs="Arial"/>
          <w:sz w:val="24"/>
          <w:szCs w:val="24"/>
        </w:rPr>
        <w:t>urity</w:t>
      </w:r>
      <w:r w:rsidRPr="00A04458">
        <w:rPr>
          <w:rFonts w:ascii="Arial" w:hAnsi="Arial" w:cs="Arial"/>
          <w:sz w:val="24"/>
          <w:szCs w:val="24"/>
        </w:rPr>
        <w:t xml:space="preserve"> group</w:t>
      </w:r>
    </w:p>
    <w:p w14:paraId="5E19B4BA" w14:textId="0550F343" w:rsidR="00A04458" w:rsidRPr="00E0498A" w:rsidRDefault="00A04458" w:rsidP="00684112">
      <w:pPr>
        <w:pStyle w:val="ListParagraph"/>
        <w:numPr>
          <w:ilvl w:val="2"/>
          <w:numId w:val="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- </w:t>
      </w:r>
      <w:r w:rsidRPr="00A04458">
        <w:rPr>
          <w:rFonts w:ascii="Arial" w:hAnsi="Arial" w:cs="Arial"/>
          <w:sz w:val="24"/>
          <w:szCs w:val="24"/>
        </w:rPr>
        <w:t>Open DB for access</w:t>
      </w:r>
      <w:r>
        <w:rPr>
          <w:rFonts w:ascii="Arial" w:hAnsi="Arial" w:cs="Arial"/>
          <w:sz w:val="24"/>
          <w:szCs w:val="24"/>
        </w:rPr>
        <w:t xml:space="preserve">- 3306 is the </w:t>
      </w:r>
      <w:r w:rsidRPr="00A04458">
        <w:rPr>
          <w:rFonts w:ascii="Arial" w:hAnsi="Arial" w:cs="Arial"/>
          <w:sz w:val="24"/>
          <w:szCs w:val="24"/>
        </w:rPr>
        <w:t>default port to access MySQL</w:t>
      </w:r>
      <w:r>
        <w:rPr>
          <w:rFonts w:ascii="Arial" w:hAnsi="Arial" w:cs="Arial"/>
          <w:sz w:val="24"/>
          <w:szCs w:val="24"/>
        </w:rPr>
        <w:t>.</w:t>
      </w:r>
    </w:p>
    <w:p w14:paraId="386B4138" w14:textId="42F78FB2" w:rsidR="00DC7B00" w:rsidRDefault="00DC7B00" w:rsidP="00E0498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0498A">
        <w:rPr>
          <w:rFonts w:ascii="Arial" w:hAnsi="Arial" w:cs="Arial"/>
          <w:sz w:val="24"/>
          <w:szCs w:val="24"/>
        </w:rPr>
        <w:t>Create Instances to link with Subnets</w:t>
      </w:r>
    </w:p>
    <w:p w14:paraId="26022E36" w14:textId="585A69B1" w:rsidR="00A04458" w:rsidRDefault="00A04458" w:rsidP="00A04458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Instance is created in each subnet total of 4 Instances.</w:t>
      </w:r>
    </w:p>
    <w:p w14:paraId="33997F0D" w14:textId="1E0C5F77" w:rsidR="00A04458" w:rsidRDefault="009C249A" w:rsidP="00BF62B0">
      <w:pPr>
        <w:pStyle w:val="ListParagraph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nce all the resources are created, metadata info is added to ensure all the parameters are in the defined sequence from the template.</w:t>
      </w:r>
      <w:r w:rsidR="00BF62B0">
        <w:rPr>
          <w:rFonts w:ascii="Arial" w:hAnsi="Arial" w:cs="Arial"/>
          <w:sz w:val="24"/>
          <w:szCs w:val="24"/>
        </w:rPr>
        <w:t xml:space="preserve"> </w:t>
      </w:r>
      <w:r w:rsidR="00CE68B4" w:rsidRPr="00CE68B4">
        <w:rPr>
          <w:rFonts w:ascii="Arial" w:hAnsi="Arial" w:cs="Arial"/>
          <w:sz w:val="24"/>
          <w:szCs w:val="24"/>
        </w:rPr>
        <w:t xml:space="preserve">The YAML template </w:t>
      </w:r>
      <w:r w:rsidR="00D73552">
        <w:rPr>
          <w:rFonts w:ascii="Arial" w:hAnsi="Arial" w:cs="Arial"/>
          <w:sz w:val="24"/>
          <w:szCs w:val="24"/>
        </w:rPr>
        <w:t>creates</w:t>
      </w:r>
      <w:r w:rsidR="00CE68B4" w:rsidRPr="00CE68B4">
        <w:rPr>
          <w:rFonts w:ascii="Arial" w:hAnsi="Arial" w:cs="Arial"/>
          <w:sz w:val="24"/>
          <w:szCs w:val="24"/>
        </w:rPr>
        <w:t xml:space="preserve"> </w:t>
      </w:r>
      <w:r w:rsidR="00CE68B4">
        <w:rPr>
          <w:rFonts w:ascii="Arial" w:hAnsi="Arial" w:cs="Arial"/>
          <w:sz w:val="24"/>
          <w:szCs w:val="24"/>
        </w:rPr>
        <w:t xml:space="preserve">a </w:t>
      </w:r>
      <w:r w:rsidR="00CE68B4" w:rsidRPr="00CE68B4">
        <w:rPr>
          <w:rFonts w:ascii="Arial" w:hAnsi="Arial" w:cs="Arial"/>
          <w:sz w:val="24"/>
          <w:szCs w:val="24"/>
        </w:rPr>
        <w:t>stack in CloudFormation designer</w:t>
      </w:r>
      <w:r w:rsidR="00D73552">
        <w:rPr>
          <w:rFonts w:ascii="Arial" w:hAnsi="Arial" w:cs="Arial"/>
          <w:sz w:val="24"/>
          <w:szCs w:val="24"/>
        </w:rPr>
        <w:t xml:space="preserve"> </w:t>
      </w:r>
      <w:r w:rsidR="00F05CAE">
        <w:rPr>
          <w:rFonts w:ascii="Arial" w:hAnsi="Arial" w:cs="Arial"/>
          <w:sz w:val="24"/>
          <w:szCs w:val="24"/>
        </w:rPr>
        <w:t>(L00177576_VPC-advanced.yaml)</w:t>
      </w:r>
      <w:r w:rsidR="00D73552">
        <w:rPr>
          <w:rFonts w:ascii="Arial" w:hAnsi="Arial" w:cs="Arial"/>
          <w:sz w:val="24"/>
          <w:szCs w:val="24"/>
        </w:rPr>
        <w:t xml:space="preserve">. </w:t>
      </w:r>
    </w:p>
    <w:p w14:paraId="6BEDF684" w14:textId="0A31DE3B" w:rsidR="00BF62B0" w:rsidRPr="003832B6" w:rsidRDefault="00BF62B0" w:rsidP="00BF62B0">
      <w:pPr>
        <w:pStyle w:val="Heading2"/>
        <w:spacing w:after="240"/>
        <w:rPr>
          <w:rFonts w:ascii="Arial" w:hAnsi="Arial" w:cs="Arial"/>
        </w:rPr>
      </w:pPr>
      <w:r w:rsidRPr="003832B6">
        <w:rPr>
          <w:rFonts w:ascii="Arial" w:hAnsi="Arial" w:cs="Arial"/>
        </w:rPr>
        <w:t>CloudFormation</w:t>
      </w:r>
    </w:p>
    <w:p w14:paraId="529FC85A" w14:textId="77777777" w:rsidR="003832B6" w:rsidRPr="003832B6" w:rsidRDefault="003832B6" w:rsidP="003832B6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Using the template generated </w:t>
      </w:r>
      <w:r w:rsidR="00D73552" w:rsidRPr="003832B6">
        <w:rPr>
          <w:rFonts w:ascii="Arial" w:hAnsi="Arial" w:cs="Arial"/>
          <w:sz w:val="24"/>
          <w:szCs w:val="24"/>
        </w:rPr>
        <w:t xml:space="preserve">YAML </w:t>
      </w:r>
      <w:r w:rsidRPr="003832B6">
        <w:rPr>
          <w:rFonts w:ascii="Arial" w:hAnsi="Arial" w:cs="Arial"/>
          <w:sz w:val="24"/>
          <w:szCs w:val="24"/>
        </w:rPr>
        <w:t>in the previous section (</w:t>
      </w:r>
      <w:hyperlink r:id="rId7" w:history="1">
        <w:r w:rsidRPr="003832B6">
          <w:rPr>
            <w:rStyle w:val="Hyperlink"/>
            <w:rFonts w:ascii="Arial" w:hAnsi="Arial" w:cs="Arial"/>
            <w:sz w:val="24"/>
            <w:szCs w:val="24"/>
          </w:rPr>
          <w:t>https://github.com/L00177576/IDP-Assignment1/blob/master/L00177576_VPC-advanced.yaml</w:t>
        </w:r>
      </w:hyperlink>
      <w:r w:rsidRPr="003832B6">
        <w:rPr>
          <w:rFonts w:ascii="Arial" w:hAnsi="Arial" w:cs="Arial"/>
          <w:sz w:val="24"/>
          <w:szCs w:val="24"/>
        </w:rPr>
        <w:t xml:space="preserve">) I have uploaded template in the CloudFormation and created Stack </w:t>
      </w:r>
    </w:p>
    <w:p w14:paraId="7AF04218" w14:textId="1EF1C2F5" w:rsidR="00DC7B00" w:rsidRPr="00C7564A" w:rsidRDefault="003832B6" w:rsidP="003832B6">
      <w:pPr>
        <w:pStyle w:val="ListParagraph"/>
        <w:spacing w:line="360" w:lineRule="auto"/>
        <w:ind w:left="360"/>
        <w:rPr>
          <w:rFonts w:ascii="Arial" w:hAnsi="Arial" w:cs="Arial"/>
          <w:b/>
          <w:bCs/>
          <w:i/>
          <w:iCs/>
          <w:sz w:val="24"/>
          <w:szCs w:val="24"/>
        </w:rPr>
      </w:pP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Preview in </w:t>
      </w:r>
      <w:r w:rsidR="00D73552" w:rsidRPr="00C7564A">
        <w:rPr>
          <w:rFonts w:ascii="Arial" w:hAnsi="Arial" w:cs="Arial"/>
          <w:b/>
          <w:bCs/>
          <w:i/>
          <w:iCs/>
          <w:sz w:val="24"/>
          <w:szCs w:val="24"/>
        </w:rPr>
        <w:t xml:space="preserve">Template Designer </w:t>
      </w:r>
      <w:r w:rsidRPr="00C7564A">
        <w:rPr>
          <w:rFonts w:ascii="Arial" w:hAnsi="Arial" w:cs="Arial"/>
          <w:b/>
          <w:bCs/>
          <w:i/>
          <w:iCs/>
          <w:sz w:val="24"/>
          <w:szCs w:val="24"/>
        </w:rPr>
        <w:t>:</w:t>
      </w:r>
    </w:p>
    <w:p w14:paraId="07FDB349" w14:textId="52E1384F" w:rsidR="00D73552" w:rsidRPr="003832B6" w:rsidRDefault="00D73552" w:rsidP="003832B6">
      <w:p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53A0505" wp14:editId="4450B68A">
            <wp:extent cx="5731510" cy="4243705"/>
            <wp:effectExtent l="0" t="0" r="2540" b="444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56F3B" w14:textId="3B119AF7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>Stack is created called L00177576-VPC</w:t>
      </w:r>
    </w:p>
    <w:p w14:paraId="0ADE5AA1" w14:textId="0F478F7C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75835FA" wp14:editId="19AE77A2">
            <wp:extent cx="5731510" cy="2883535"/>
            <wp:effectExtent l="0" t="0" r="2540" b="0"/>
            <wp:docPr id="5" name="Picture 5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7A82" w14:textId="252A3DCE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Resources created when creating stack </w:t>
      </w:r>
    </w:p>
    <w:p w14:paraId="6091DB01" w14:textId="568BA707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693A670" wp14:editId="07622934">
            <wp:extent cx="5731510" cy="2781935"/>
            <wp:effectExtent l="0" t="0" r="2540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C7C5" w14:textId="08914846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 xml:space="preserve">Parameters defined in Stack </w:t>
      </w:r>
    </w:p>
    <w:p w14:paraId="488E4B31" w14:textId="15E7859F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FDF109" wp14:editId="507649C3">
            <wp:extent cx="5731510" cy="1530350"/>
            <wp:effectExtent l="0" t="0" r="254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0DBA2" w14:textId="77D18143" w:rsidR="00D73552" w:rsidRPr="003832B6" w:rsidRDefault="003832B6" w:rsidP="003832B6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sz w:val="24"/>
          <w:szCs w:val="24"/>
        </w:rPr>
        <w:t>Stack creation status</w:t>
      </w:r>
    </w:p>
    <w:p w14:paraId="022B1710" w14:textId="4A206899" w:rsidR="003832B6" w:rsidRPr="003832B6" w:rsidRDefault="003832B6" w:rsidP="003832B6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3832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859A0BB" wp14:editId="3B9FAD8B">
            <wp:extent cx="5731510" cy="2735580"/>
            <wp:effectExtent l="0" t="0" r="2540" b="7620"/>
            <wp:docPr id="9" name="Picture 9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4606" w14:textId="57899468" w:rsidR="00D73552" w:rsidRDefault="00FC1583" w:rsidP="00FC1583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tHub Checkin</w:t>
      </w:r>
    </w:p>
    <w:p w14:paraId="540F4B86" w14:textId="69D1232D" w:rsidR="00FC1583" w:rsidRPr="00FC1583" w:rsidRDefault="00FC1583" w:rsidP="00FC1583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 w:rsidRPr="00810029">
        <w:rPr>
          <w:noProof/>
        </w:rPr>
        <w:drawing>
          <wp:inline distT="0" distB="0" distL="0" distR="0" wp14:anchorId="173F6AD7" wp14:editId="3773C42C">
            <wp:extent cx="5731510" cy="3514725"/>
            <wp:effectExtent l="0" t="0" r="254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7325" w14:textId="77777777" w:rsidR="0044720F" w:rsidRDefault="004472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C6A3661" w14:textId="2418CDBC" w:rsidR="00DC7B00" w:rsidRPr="00FC1583" w:rsidRDefault="00DC7B00" w:rsidP="00FC1583">
      <w:pPr>
        <w:pStyle w:val="Heading1"/>
        <w:spacing w:after="240"/>
        <w:rPr>
          <w:rFonts w:ascii="Arial" w:hAnsi="Arial" w:cs="Arial"/>
        </w:rPr>
      </w:pPr>
      <w:r w:rsidRPr="00FC1583">
        <w:rPr>
          <w:rFonts w:ascii="Arial" w:hAnsi="Arial" w:cs="Arial"/>
        </w:rPr>
        <w:lastRenderedPageBreak/>
        <w:t>Reference Links:</w:t>
      </w:r>
    </w:p>
    <w:p w14:paraId="4E5DE7FB" w14:textId="77777777" w:rsidR="00684112" w:rsidRPr="00684112" w:rsidRDefault="00277013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E0498A">
        <w:rPr>
          <w:rFonts w:ascii="Arial" w:hAnsi="Arial" w:cs="Arial"/>
        </w:rPr>
        <w:fldChar w:fldCharType="begin"/>
      </w:r>
      <w:r w:rsidRPr="00E0498A">
        <w:rPr>
          <w:rFonts w:ascii="Arial" w:hAnsi="Arial" w:cs="Arial"/>
        </w:rPr>
        <w:instrText xml:space="preserve"> ADDIN ZOTERO_BIBL {"uncited":[],"omitted":[],"custom":[]} CSL_BIBLIOGRAPHY </w:instrText>
      </w:r>
      <w:r w:rsidRPr="00E0498A">
        <w:rPr>
          <w:rFonts w:ascii="Arial" w:hAnsi="Arial" w:cs="Arial"/>
        </w:rPr>
        <w:fldChar w:fldCharType="separate"/>
      </w:r>
      <w:r w:rsidR="00684112" w:rsidRPr="00684112">
        <w:rPr>
          <w:rFonts w:ascii="Arial" w:hAnsi="Arial" w:cs="Arial"/>
          <w:i/>
          <w:iCs/>
          <w:sz w:val="24"/>
        </w:rPr>
        <w:t>AWS::EC2::InternetGateway - AWS CloudFormation</w:t>
      </w:r>
      <w:r w:rsidR="00684112"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internetgateway.html (Accessed: 7 November 2022).</w:t>
      </w:r>
    </w:p>
    <w:p w14:paraId="039961CD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.html (Accessed: 7 November 2022).</w:t>
      </w:r>
    </w:p>
    <w:p w14:paraId="2E49B23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RouteTable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routetable.html (Accessed: 7 November 2022).</w:t>
      </w:r>
    </w:p>
    <w:p w14:paraId="5C47B3E9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.html (Accessed: 7 November 2022).</w:t>
      </w:r>
    </w:p>
    <w:p w14:paraId="45CDE51C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SubnetRouteTableAssociation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subnetroutetableassociation.html (Accessed: 7 November 2022).</w:t>
      </w:r>
    </w:p>
    <w:p w14:paraId="06DB397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.html (Accessed: 7 November 2022).</w:t>
      </w:r>
    </w:p>
    <w:p w14:paraId="233953D8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AWS::EC2::VPCGatewayAttachment - AWS CloudFormation</w:t>
      </w:r>
      <w:r w:rsidRPr="00684112">
        <w:rPr>
          <w:rFonts w:ascii="Arial" w:hAnsi="Arial" w:cs="Arial"/>
          <w:sz w:val="24"/>
        </w:rPr>
        <w:t xml:space="preserve"> (no date). Available at: https://docs.aws.amazon.com/AWSCloudFormation/latest/UserGuide/aws-resource-ec2-vpc-gateway-attachment.html (Accessed: 7 November 2022).</w:t>
      </w:r>
    </w:p>
    <w:p w14:paraId="69523A5E" w14:textId="77777777" w:rsidR="00684112" w:rsidRPr="00684112" w:rsidRDefault="00684112" w:rsidP="0069253B">
      <w:pPr>
        <w:pStyle w:val="Bibliography"/>
        <w:spacing w:line="360" w:lineRule="auto"/>
        <w:rPr>
          <w:rFonts w:ascii="Arial" w:hAnsi="Arial" w:cs="Arial"/>
          <w:sz w:val="24"/>
        </w:rPr>
      </w:pPr>
      <w:r w:rsidRPr="00684112">
        <w:rPr>
          <w:rFonts w:ascii="Arial" w:hAnsi="Arial" w:cs="Arial"/>
          <w:i/>
          <w:iCs/>
          <w:sz w:val="24"/>
        </w:rPr>
        <w:t>Security group rules for different use cases - Amazon Elastic Compute Cloud</w:t>
      </w:r>
      <w:r w:rsidRPr="00684112">
        <w:rPr>
          <w:rFonts w:ascii="Arial" w:hAnsi="Arial" w:cs="Arial"/>
          <w:sz w:val="24"/>
        </w:rPr>
        <w:t xml:space="preserve"> (no date). Available at: https://docs.aws.amazon.com/AWSEC2/latest/UserGuide/security-group-rules-reference.html (Accessed: 7 November 2022).</w:t>
      </w:r>
    </w:p>
    <w:p w14:paraId="054DB2A8" w14:textId="27655C2E" w:rsidR="00277013" w:rsidRPr="00277013" w:rsidRDefault="00277013" w:rsidP="00277013">
      <w:r w:rsidRPr="00E0498A">
        <w:rPr>
          <w:rFonts w:ascii="Arial" w:hAnsi="Arial" w:cs="Arial"/>
          <w:sz w:val="24"/>
          <w:szCs w:val="24"/>
        </w:rPr>
        <w:fldChar w:fldCharType="end"/>
      </w:r>
    </w:p>
    <w:p w14:paraId="0A10E13E" w14:textId="2F98FCC3" w:rsidR="008C33D4" w:rsidRPr="00810029" w:rsidRDefault="00FC1583">
      <w:r>
        <w:t xml:space="preserve"> </w:t>
      </w:r>
    </w:p>
    <w:sectPr w:rsidR="008C33D4" w:rsidRPr="008100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A0E74"/>
    <w:multiLevelType w:val="hybridMultilevel"/>
    <w:tmpl w:val="4ED47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12FDF"/>
    <w:multiLevelType w:val="hybridMultilevel"/>
    <w:tmpl w:val="3DF8C2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7314D"/>
    <w:multiLevelType w:val="hybridMultilevel"/>
    <w:tmpl w:val="D0EA600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03C4C"/>
    <w:multiLevelType w:val="multilevel"/>
    <w:tmpl w:val="62BAE4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69E51EC"/>
    <w:multiLevelType w:val="hybridMultilevel"/>
    <w:tmpl w:val="145203C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7B2E6B"/>
    <w:multiLevelType w:val="hybridMultilevel"/>
    <w:tmpl w:val="EF50925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656782">
    <w:abstractNumId w:val="2"/>
  </w:num>
  <w:num w:numId="2" w16cid:durableId="577665882">
    <w:abstractNumId w:val="5"/>
  </w:num>
  <w:num w:numId="3" w16cid:durableId="1738746279">
    <w:abstractNumId w:val="0"/>
  </w:num>
  <w:num w:numId="4" w16cid:durableId="510729557">
    <w:abstractNumId w:val="4"/>
  </w:num>
  <w:num w:numId="5" w16cid:durableId="1047217187">
    <w:abstractNumId w:val="3"/>
  </w:num>
  <w:num w:numId="6" w16cid:durableId="1809980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NDU0tzA2NzMwMDBX0lEKTi0uzszPAykwrgUAX7+ChSwAAAA="/>
  </w:docVars>
  <w:rsids>
    <w:rsidRoot w:val="00617CCD"/>
    <w:rsid w:val="0001382D"/>
    <w:rsid w:val="001C4EEB"/>
    <w:rsid w:val="00277013"/>
    <w:rsid w:val="002D45CE"/>
    <w:rsid w:val="00314EF7"/>
    <w:rsid w:val="003832B6"/>
    <w:rsid w:val="0044720F"/>
    <w:rsid w:val="005518BE"/>
    <w:rsid w:val="005A1265"/>
    <w:rsid w:val="00617CCD"/>
    <w:rsid w:val="006374F9"/>
    <w:rsid w:val="00684112"/>
    <w:rsid w:val="0069253B"/>
    <w:rsid w:val="00810029"/>
    <w:rsid w:val="00930530"/>
    <w:rsid w:val="009C249A"/>
    <w:rsid w:val="00A04458"/>
    <w:rsid w:val="00A701E1"/>
    <w:rsid w:val="00AF5A53"/>
    <w:rsid w:val="00BF62B0"/>
    <w:rsid w:val="00C5563C"/>
    <w:rsid w:val="00C7564A"/>
    <w:rsid w:val="00CE68B4"/>
    <w:rsid w:val="00D73552"/>
    <w:rsid w:val="00DC7B00"/>
    <w:rsid w:val="00DF67D5"/>
    <w:rsid w:val="00E0498A"/>
    <w:rsid w:val="00E84E3D"/>
    <w:rsid w:val="00F05CAE"/>
    <w:rsid w:val="00FC1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58B28"/>
  <w15:chartTrackingRefBased/>
  <w15:docId w15:val="{B2158336-E68D-43A9-9394-1837BD14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00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02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100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0029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77013"/>
  </w:style>
  <w:style w:type="character" w:customStyle="1" w:styleId="mf-jss513">
    <w:name w:val="mf-jss513"/>
    <w:basedOn w:val="DefaultParagraphFont"/>
    <w:rsid w:val="00277013"/>
  </w:style>
  <w:style w:type="character" w:customStyle="1" w:styleId="Heading2Char">
    <w:name w:val="Heading 2 Char"/>
    <w:basedOn w:val="DefaultParagraphFont"/>
    <w:link w:val="Heading2"/>
    <w:uiPriority w:val="9"/>
    <w:rsid w:val="00BF62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L00177576/IDP-Assignment1/blob/master/L00177576_VPC-advanced.yam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L00177576/IDP-Assignment1/blob/master/L00177576_VPC-advanced.ya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github.com/L00177576/IDP-Assignment1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6</Pages>
  <Words>1838</Words>
  <Characters>10483</Characters>
  <Application>Microsoft Office Word</Application>
  <DocSecurity>0</DocSecurity>
  <Lines>87</Lines>
  <Paragraphs>24</Paragraphs>
  <ScaleCrop>false</ScaleCrop>
  <Company/>
  <LinksUpToDate>false</LinksUpToDate>
  <CharactersWithSpaces>1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I, ANURADHA</dc:creator>
  <cp:keywords/>
  <dc:description/>
  <cp:lastModifiedBy>GOLI, ANURADHA</cp:lastModifiedBy>
  <cp:revision>30</cp:revision>
  <dcterms:created xsi:type="dcterms:W3CDTF">2022-11-07T11:46:00Z</dcterms:created>
  <dcterms:modified xsi:type="dcterms:W3CDTF">2022-11-0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3JImUV30"/&gt;&lt;style id="http://www.zotero.org/styles/harvard-cite-them-right" hasBibliography="1" bibliographyStyleHasBeenSet="1"/&gt;&lt;prefs&gt;&lt;pref name="fieldType" value="Field"/&gt;&lt;/prefs&gt;&lt;/data&gt;</vt:lpwstr>
  </property>
</Properties>
</file>